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391183DB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="008D7359">
        <w:rPr>
          <w:rFonts w:ascii="IranNastaliq" w:hAnsi="IranNastaliq" w:cs="B Nazanin" w:hint="cs"/>
          <w:color w:val="0F243E" w:themeColor="text2" w:themeShade="80"/>
          <w:rtl/>
        </w:rPr>
        <w:t>ي</w:t>
      </w:r>
    </w:p>
    <w:p w14:paraId="6FF6EABE" w14:textId="1246F64F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="008D7359">
        <w:rPr>
          <w:rFonts w:ascii="IranNastaliq" w:hAnsi="IranNastaliq" w:cs="B Nazanin" w:hint="cs"/>
          <w:color w:val="0F243E" w:themeColor="text2" w:themeShade="80"/>
          <w:rtl/>
        </w:rPr>
        <w:t>ي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="008D7359">
        <w:rPr>
          <w:rFonts w:ascii="IranNastaliq" w:hAnsi="IranNastaliq" w:cs="B Nazanin" w:hint="cs"/>
          <w:color w:val="0F243E" w:themeColor="text2" w:themeShade="80"/>
          <w:rtl/>
        </w:rPr>
        <w:t>ي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="008D7359">
        <w:rPr>
          <w:rFonts w:ascii="IranNastaliq" w:hAnsi="IranNastaliq" w:cs="B Nazanin" w:hint="cs"/>
          <w:color w:val="0F243E" w:themeColor="text2" w:themeShade="80"/>
          <w:rtl/>
          <w:lang w:bidi="fa-IR"/>
        </w:rPr>
        <w:t>ي</w:t>
      </w:r>
    </w:p>
    <w:p w14:paraId="6B90E83F" w14:textId="6124BD1E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</w:t>
      </w:r>
      <w:r w:rsidR="008D7359">
        <w:rPr>
          <w:rFonts w:asciiTheme="majorBidi" w:hAnsiTheme="majorBidi" w:cs="B Titr" w:hint="cs"/>
          <w:sz w:val="32"/>
          <w:szCs w:val="32"/>
          <w:rtl/>
          <w:lang w:bidi="fa-IR"/>
        </w:rPr>
        <w:t>ي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25A764E8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ر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ه دهنده درس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D7359">
        <w:rPr>
          <w:rFonts w:cs="B Nazanin" w:hint="cs"/>
          <w:b/>
          <w:bCs/>
          <w:rtl/>
          <w:lang w:bidi="fa-IR"/>
        </w:rPr>
        <w:t>پرستاري بهداشت جامعه و سالمندي</w:t>
      </w:r>
      <w:r w:rsidR="008D7359">
        <w:rPr>
          <w:rFonts w:cs="B Nazanin"/>
          <w:b/>
          <w:bCs/>
          <w:lang w:bidi="fa-IR"/>
        </w:rPr>
        <w:tab/>
      </w:r>
    </w:p>
    <w:p w14:paraId="14B91A52" w14:textId="64594189" w:rsidR="00E270DE" w:rsidRPr="00EB6DB3" w:rsidRDefault="00E270DE" w:rsidP="006670C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D7359">
        <w:rPr>
          <w:rFonts w:cs="B Nazanin" w:hint="cs"/>
          <w:b/>
          <w:bCs/>
          <w:rtl/>
        </w:rPr>
        <w:t xml:space="preserve">پرستاري </w:t>
      </w:r>
      <w:r w:rsidR="006670CC">
        <w:rPr>
          <w:rFonts w:cs="B Nazanin" w:hint="cs"/>
          <w:b/>
          <w:bCs/>
          <w:rtl/>
        </w:rPr>
        <w:t>و اقتصاد سلامت</w:t>
      </w:r>
    </w:p>
    <w:p w14:paraId="1C338A3E" w14:textId="7858C53A" w:rsidR="00B4711B" w:rsidRPr="0038172F" w:rsidRDefault="00F51BF7" w:rsidP="00870F9D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70F9D">
        <w:rPr>
          <w:rFonts w:asciiTheme="majorBidi" w:hAnsiTheme="majorBidi" w:cs="B Nazanin" w:hint="cs"/>
          <w:sz w:val="24"/>
          <w:szCs w:val="24"/>
          <w:rtl/>
          <w:lang w:bidi="fa-IR"/>
        </w:rPr>
        <w:t>6990012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004B26D2" w14:textId="66B21269" w:rsidR="00F51BF7" w:rsidRPr="00B37985" w:rsidRDefault="00E270DE" w:rsidP="005E05C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1 واحد نظري</w:t>
      </w:r>
    </w:p>
    <w:p w14:paraId="5E1D05E7" w14:textId="3F7E6E46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8D7359" w:rsidRPr="008D7359">
        <w:rPr>
          <w:rFonts w:cs="B Nazanin" w:hint="cs"/>
          <w:rtl/>
          <w:lang w:bidi="fa-IR"/>
        </w:rPr>
        <w:t>دکتر رضا نگارنده</w:t>
      </w:r>
    </w:p>
    <w:p w14:paraId="1A7850EE" w14:textId="0616F715" w:rsidR="00F51BF7" w:rsidRPr="0038172F" w:rsidRDefault="00E270DE" w:rsidP="008D735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8D7359" w:rsidRPr="008D7359">
        <w:rPr>
          <w:rFonts w:cs="B Nazanin" w:hint="cs"/>
          <w:rtl/>
          <w:lang w:bidi="fa-IR"/>
        </w:rPr>
        <w:t>دکتر رضا نگارنده</w:t>
      </w:r>
    </w:p>
    <w:p w14:paraId="14C56C71" w14:textId="6652F0C6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ندارد</w:t>
      </w:r>
    </w:p>
    <w:p w14:paraId="74DDE471" w14:textId="45313B8F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D7359">
        <w:rPr>
          <w:rFonts w:cs="B Nazanin" w:hint="cs"/>
          <w:b/>
          <w:bCs/>
          <w:rtl/>
        </w:rPr>
        <w:t>پرستاري سلامت جامعه/ کارشناسي ارشد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3D56C0F4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</w:t>
      </w:r>
    </w:p>
    <w:p w14:paraId="12DF76AB" w14:textId="221B7A9F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پرستاري</w:t>
      </w:r>
    </w:p>
    <w:p w14:paraId="0FC2E735" w14:textId="783D9C56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پرستاري و مامايي دانشگاه علوم پزشکي تهران</w:t>
      </w:r>
    </w:p>
    <w:p w14:paraId="432C8EAE" w14:textId="7A677C0D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09126188175</w:t>
      </w:r>
    </w:p>
    <w:p w14:paraId="1F6A8C6B" w14:textId="4E032875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نشا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ک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D7359">
        <w:rPr>
          <w:rFonts w:asciiTheme="majorBidi" w:hAnsiTheme="majorBidi" w:cs="B Nazanin"/>
          <w:sz w:val="24"/>
          <w:szCs w:val="24"/>
          <w:lang w:bidi="fa-IR"/>
        </w:rPr>
        <w:t>rnegarandeh@tums.ac.ir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CB02102" w14:textId="77777777" w:rsidR="005E05CF" w:rsidRPr="005E05CF" w:rsidRDefault="00E270DE" w:rsidP="005E05CF">
      <w:pPr>
        <w:bidi/>
        <w:spacing w:after="0"/>
        <w:jc w:val="both"/>
        <w:rPr>
          <w:rFonts w:cs="Mitra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مختلف محتو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  <w:r w:rsidR="005E05CF" w:rsidRPr="005E05CF">
        <w:rPr>
          <w:rFonts w:cs="Mitra" w:hint="cs"/>
          <w:rtl/>
          <w:lang w:bidi="fa-IR"/>
        </w:rPr>
        <w:t>اي</w:t>
      </w:r>
      <w:r w:rsidR="005E05CF" w:rsidRPr="005E05CF">
        <w:rPr>
          <w:rFonts w:cs="Mitra" w:hint="eastAsia"/>
          <w:rtl/>
          <w:lang w:bidi="fa-IR"/>
        </w:rPr>
        <w:t>ن</w:t>
      </w:r>
      <w:r w:rsidR="005E05CF" w:rsidRPr="005E05CF">
        <w:rPr>
          <w:rFonts w:cs="Mitra" w:hint="cs"/>
          <w:rtl/>
          <w:lang w:bidi="fa-IR"/>
        </w:rPr>
        <w:t xml:space="preserve"> درس به معرفي مفاهيم پايه و اساسي اقتصاد و روش هايي مي پردازد که با کمک آنها مي توان از مفاهيم اقتصادي در اداره و اصلاح نظام سلامت استفاده کرد.</w:t>
      </w:r>
    </w:p>
    <w:p w14:paraId="0DEAD4D3" w14:textId="540E3BB3" w:rsidR="007C1F60" w:rsidRPr="00346B2A" w:rsidRDefault="007C1F60" w:rsidP="005E05CF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14:paraId="5F60D905" w14:textId="77777777" w:rsidR="005E05CF" w:rsidRPr="0071103A" w:rsidRDefault="00E270DE" w:rsidP="005E05CF">
      <w:pPr>
        <w:bidi/>
        <w:spacing w:after="0"/>
        <w:jc w:val="both"/>
        <w:rPr>
          <w:rFonts w:cs="Mitra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8D7359" w:rsidRPr="008D7359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5E05CF" w:rsidRPr="005E05CF">
        <w:rPr>
          <w:rFonts w:cs="Mitra" w:hint="cs"/>
          <w:sz w:val="24"/>
          <w:szCs w:val="24"/>
          <w:rtl/>
          <w:lang w:bidi="fa-IR"/>
        </w:rPr>
        <w:t>آشنايي با مفاهيم پايه و اساسي اقتصاد و روش هاي آن</w:t>
      </w:r>
    </w:p>
    <w:p w14:paraId="32450AF9" w14:textId="347A0BDF" w:rsidR="008D7359" w:rsidRPr="007C1F60" w:rsidRDefault="008D7359" w:rsidP="005E05CF">
      <w:pPr>
        <w:bidi/>
        <w:spacing w:after="0"/>
        <w:jc w:val="both"/>
        <w:rPr>
          <w:rFonts w:cs="B Nazanin"/>
          <w:sz w:val="24"/>
          <w:szCs w:val="24"/>
          <w:rtl/>
          <w:lang w:bidi="fa-IR"/>
        </w:rPr>
      </w:pPr>
    </w:p>
    <w:p w14:paraId="64F99659" w14:textId="317D69AE" w:rsidR="009A0090" w:rsidRPr="00EB6DB3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4F1A568A" w:rsidR="009A0090" w:rsidRDefault="009A0090" w:rsidP="00EB6DB3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475E78E1" w14:textId="172863D0" w:rsidR="005E05CF" w:rsidRDefault="005E05CF" w:rsidP="005E05CF">
      <w:pPr>
        <w:bidi/>
        <w:spacing w:after="0"/>
        <w:jc w:val="both"/>
        <w:rPr>
          <w:rFonts w:cs="Mitra"/>
          <w:sz w:val="24"/>
          <w:szCs w:val="24"/>
          <w:lang w:bidi="fa-IR"/>
        </w:rPr>
      </w:pPr>
      <w:r w:rsidRPr="005E05CF">
        <w:rPr>
          <w:rFonts w:cs="Mitra" w:hint="cs"/>
          <w:sz w:val="24"/>
          <w:szCs w:val="24"/>
          <w:rtl/>
          <w:lang w:bidi="fa-IR"/>
        </w:rPr>
        <w:t>آشنايي با جريان منابع در نظام سلامت</w:t>
      </w:r>
    </w:p>
    <w:p w14:paraId="0389D871" w14:textId="6D5A5334" w:rsidR="00203FAC" w:rsidRPr="005E05CF" w:rsidRDefault="00203FAC" w:rsidP="00203FAC">
      <w:pPr>
        <w:bidi/>
        <w:spacing w:after="0"/>
        <w:jc w:val="both"/>
        <w:rPr>
          <w:rFonts w:cs="Mitra"/>
          <w:sz w:val="24"/>
          <w:szCs w:val="24"/>
          <w:rtl/>
          <w:lang w:bidi="fa-IR"/>
        </w:rPr>
      </w:pPr>
      <w:r>
        <w:rPr>
          <w:rFonts w:cs="Mitra" w:hint="cs"/>
          <w:sz w:val="26"/>
          <w:szCs w:val="26"/>
          <w:rtl/>
          <w:lang w:bidi="fa-IR"/>
        </w:rPr>
        <w:t>ويژگي هاي بازار مراقبت بهداشتي درماني</w:t>
      </w:r>
    </w:p>
    <w:p w14:paraId="0E502EE7" w14:textId="77777777" w:rsidR="005E05CF" w:rsidRPr="005E05CF" w:rsidRDefault="005E05CF" w:rsidP="005E05CF">
      <w:pPr>
        <w:bidi/>
        <w:spacing w:after="0"/>
        <w:jc w:val="both"/>
        <w:rPr>
          <w:rFonts w:cs="Mitra"/>
          <w:sz w:val="24"/>
          <w:szCs w:val="24"/>
          <w:rtl/>
          <w:lang w:bidi="fa-IR"/>
        </w:rPr>
      </w:pPr>
      <w:r w:rsidRPr="005E05CF">
        <w:rPr>
          <w:rFonts w:cs="Mitra" w:hint="cs"/>
          <w:sz w:val="24"/>
          <w:szCs w:val="24"/>
          <w:rtl/>
          <w:lang w:bidi="fa-IR"/>
        </w:rPr>
        <w:t>آشنايي با ارزيابي اقتصادي</w:t>
      </w:r>
    </w:p>
    <w:p w14:paraId="5901280C" w14:textId="0EC1CC1C" w:rsidR="00762B0B" w:rsidRDefault="00762B0B" w:rsidP="005E05CF">
      <w:pPr>
        <w:bidi/>
        <w:spacing w:after="0"/>
        <w:jc w:val="both"/>
        <w:rPr>
          <w:rFonts w:cs="Mitra"/>
          <w:sz w:val="24"/>
          <w:szCs w:val="24"/>
          <w:rtl/>
          <w:lang w:bidi="fa-IR"/>
        </w:rPr>
      </w:pPr>
      <w:r>
        <w:rPr>
          <w:rFonts w:cs="Mitra" w:hint="cs"/>
          <w:sz w:val="24"/>
          <w:szCs w:val="24"/>
          <w:rtl/>
          <w:lang w:bidi="fa-IR"/>
        </w:rPr>
        <w:t>آشنا</w:t>
      </w:r>
      <w:r w:rsidR="0057385A">
        <w:rPr>
          <w:rFonts w:cs="Mitra" w:hint="cs"/>
          <w:sz w:val="24"/>
          <w:szCs w:val="24"/>
          <w:rtl/>
          <w:lang w:bidi="fa-IR"/>
        </w:rPr>
        <w:t>يي</w:t>
      </w:r>
      <w:r>
        <w:rPr>
          <w:rFonts w:cs="Mitra" w:hint="cs"/>
          <w:sz w:val="24"/>
          <w:szCs w:val="24"/>
          <w:rtl/>
          <w:lang w:bidi="fa-IR"/>
        </w:rPr>
        <w:t xml:space="preserve"> با تام</w:t>
      </w:r>
      <w:r w:rsidR="0057385A">
        <w:rPr>
          <w:rFonts w:cs="Mitra" w:hint="cs"/>
          <w:sz w:val="24"/>
          <w:szCs w:val="24"/>
          <w:rtl/>
          <w:lang w:bidi="fa-IR"/>
        </w:rPr>
        <w:t>ي</w:t>
      </w:r>
      <w:r>
        <w:rPr>
          <w:rFonts w:cs="Mitra" w:hint="cs"/>
          <w:sz w:val="24"/>
          <w:szCs w:val="24"/>
          <w:rtl/>
          <w:lang w:bidi="fa-IR"/>
        </w:rPr>
        <w:t>ن مال</w:t>
      </w:r>
      <w:r w:rsidR="0057385A">
        <w:rPr>
          <w:rFonts w:cs="Mitra" w:hint="cs"/>
          <w:sz w:val="24"/>
          <w:szCs w:val="24"/>
          <w:rtl/>
          <w:lang w:bidi="fa-IR"/>
        </w:rPr>
        <w:t>ي</w:t>
      </w:r>
      <w:r>
        <w:rPr>
          <w:rFonts w:cs="Mitra" w:hint="cs"/>
          <w:sz w:val="24"/>
          <w:szCs w:val="24"/>
          <w:rtl/>
          <w:lang w:bidi="fa-IR"/>
        </w:rPr>
        <w:t xml:space="preserve"> نظام سلامت</w:t>
      </w:r>
    </w:p>
    <w:p w14:paraId="1DA3EEF9" w14:textId="0FA40E99" w:rsidR="00762B0B" w:rsidRDefault="00762B0B" w:rsidP="00762B0B">
      <w:pPr>
        <w:bidi/>
        <w:spacing w:after="0"/>
        <w:jc w:val="both"/>
        <w:rPr>
          <w:rFonts w:cs="Mitra"/>
          <w:sz w:val="24"/>
          <w:szCs w:val="24"/>
          <w:rtl/>
          <w:lang w:bidi="fa-IR"/>
        </w:rPr>
      </w:pPr>
      <w:r>
        <w:rPr>
          <w:rFonts w:cs="Mitra" w:hint="cs"/>
          <w:sz w:val="24"/>
          <w:szCs w:val="24"/>
          <w:rtl/>
          <w:lang w:bidi="fa-IR"/>
        </w:rPr>
        <w:t>آشنا</w:t>
      </w:r>
      <w:r w:rsidR="0057385A">
        <w:rPr>
          <w:rFonts w:cs="Mitra" w:hint="cs"/>
          <w:sz w:val="24"/>
          <w:szCs w:val="24"/>
          <w:rtl/>
          <w:lang w:bidi="fa-IR"/>
        </w:rPr>
        <w:t>يي</w:t>
      </w:r>
      <w:r>
        <w:rPr>
          <w:rFonts w:cs="Mitra" w:hint="cs"/>
          <w:sz w:val="24"/>
          <w:szCs w:val="24"/>
          <w:rtl/>
          <w:lang w:bidi="fa-IR"/>
        </w:rPr>
        <w:t xml:space="preserve"> با ب</w:t>
      </w:r>
      <w:r w:rsidR="0057385A">
        <w:rPr>
          <w:rFonts w:cs="Mitra" w:hint="cs"/>
          <w:sz w:val="24"/>
          <w:szCs w:val="24"/>
          <w:rtl/>
          <w:lang w:bidi="fa-IR"/>
        </w:rPr>
        <w:t>ي</w:t>
      </w:r>
      <w:r>
        <w:rPr>
          <w:rFonts w:cs="Mitra" w:hint="cs"/>
          <w:sz w:val="24"/>
          <w:szCs w:val="24"/>
          <w:rtl/>
          <w:lang w:bidi="fa-IR"/>
        </w:rPr>
        <w:t>مه سلامت</w:t>
      </w:r>
    </w:p>
    <w:p w14:paraId="5F870E97" w14:textId="0BF67D4A" w:rsidR="00762B0B" w:rsidRDefault="00762B0B" w:rsidP="00762B0B">
      <w:pPr>
        <w:bidi/>
        <w:spacing w:after="0"/>
        <w:jc w:val="both"/>
        <w:rPr>
          <w:rFonts w:cs="Mitra"/>
          <w:sz w:val="24"/>
          <w:szCs w:val="24"/>
          <w:rtl/>
          <w:lang w:bidi="fa-IR"/>
        </w:rPr>
      </w:pPr>
      <w:r>
        <w:rPr>
          <w:rFonts w:cs="Mitra" w:hint="cs"/>
          <w:sz w:val="24"/>
          <w:szCs w:val="24"/>
          <w:rtl/>
          <w:lang w:bidi="fa-IR"/>
        </w:rPr>
        <w:t>آشنا</w:t>
      </w:r>
      <w:r w:rsidR="0057385A">
        <w:rPr>
          <w:rFonts w:cs="Mitra" w:hint="cs"/>
          <w:sz w:val="24"/>
          <w:szCs w:val="24"/>
          <w:rtl/>
          <w:lang w:bidi="fa-IR"/>
        </w:rPr>
        <w:t>يي</w:t>
      </w:r>
      <w:r>
        <w:rPr>
          <w:rFonts w:cs="Mitra" w:hint="cs"/>
          <w:sz w:val="24"/>
          <w:szCs w:val="24"/>
          <w:rtl/>
          <w:lang w:bidi="fa-IR"/>
        </w:rPr>
        <w:t xml:space="preserve"> با روش ها</w:t>
      </w:r>
      <w:r w:rsidR="0057385A">
        <w:rPr>
          <w:rFonts w:cs="Mitra" w:hint="cs"/>
          <w:sz w:val="24"/>
          <w:szCs w:val="24"/>
          <w:rtl/>
          <w:lang w:bidi="fa-IR"/>
        </w:rPr>
        <w:t>ي</w:t>
      </w:r>
      <w:r>
        <w:rPr>
          <w:rFonts w:cs="Mitra" w:hint="cs"/>
          <w:sz w:val="24"/>
          <w:szCs w:val="24"/>
          <w:rtl/>
          <w:lang w:bidi="fa-IR"/>
        </w:rPr>
        <w:t xml:space="preserve"> پرداخت به کارکنان سلامت</w:t>
      </w:r>
    </w:p>
    <w:p w14:paraId="3523FB42" w14:textId="4660C05C" w:rsidR="005E05CF" w:rsidRPr="005E05CF" w:rsidRDefault="005E05CF" w:rsidP="00762B0B">
      <w:pPr>
        <w:bidi/>
        <w:spacing w:after="0"/>
        <w:jc w:val="both"/>
        <w:rPr>
          <w:rFonts w:cs="Titr"/>
          <w:sz w:val="24"/>
          <w:szCs w:val="24"/>
          <w:rtl/>
          <w:lang w:bidi="fa-IR"/>
        </w:rPr>
      </w:pPr>
      <w:r w:rsidRPr="005E05CF">
        <w:rPr>
          <w:rFonts w:cs="Mitra" w:hint="cs"/>
          <w:sz w:val="24"/>
          <w:szCs w:val="24"/>
          <w:rtl/>
          <w:lang w:bidi="fa-IR"/>
        </w:rPr>
        <w:t>مسايل و چالش هاي مهم اقتصاد سلامت</w:t>
      </w:r>
    </w:p>
    <w:p w14:paraId="65DB74E5" w14:textId="77777777" w:rsidR="00924FDC" w:rsidRDefault="00924FDC" w:rsidP="00924FDC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14:paraId="14B53AA9" w14:textId="77777777" w:rsidTr="00924FDC">
        <w:tc>
          <w:tcPr>
            <w:tcW w:w="3120" w:type="dxa"/>
          </w:tcPr>
          <w:p w14:paraId="253EF11F" w14:textId="3D726E15" w:rsidR="009E629C" w:rsidRDefault="009E629C" w:rsidP="00203FA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رو</w:t>
            </w:r>
            <w:r w:rsidR="008D7359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کرد</w:t>
            </w:r>
            <w:r w:rsidR="00E66E78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آموزش</w:t>
            </w:r>
            <w:r w:rsidR="008D7359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>
              <w:rPr>
                <w:rStyle w:val="FootnoteReference"/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  <w:footnoteReference w:id="2"/>
            </w:r>
            <w:r w:rsidR="00E66E78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  <w:r w:rsidR="00203FAC"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</w:t>
            </w:r>
            <w:r w:rsidR="008D7359">
              <w:rPr>
                <w:rFonts w:ascii="Arial" w:eastAsia="Calibri" w:hAnsi="Arial" w:cs="B Nazanin" w:hint="cs"/>
                <w:rtl/>
                <w:lang w:bidi="fa-IR"/>
              </w:rPr>
              <w:t>ي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20" w:type="dxa"/>
          </w:tcPr>
          <w:p w14:paraId="7AB5044E" w14:textId="47877A7E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03FAC">
              <w:rPr>
                <w:rFonts w:ascii="Arial" w:eastAsia="Calibri" w:hAnsi="Arial" w:cs="B Nazanin"/>
                <w:highlight w:val="black"/>
              </w:rPr>
              <w:t></w:t>
            </w:r>
            <w:r w:rsidRPr="00203FAC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</w:t>
            </w:r>
            <w:r w:rsidR="008D7359">
              <w:rPr>
                <w:rFonts w:ascii="Arial" w:eastAsia="Calibri" w:hAnsi="Arial" w:cs="B Nazanin" w:hint="cs"/>
                <w:rtl/>
              </w:rPr>
              <w:t>ي</w:t>
            </w:r>
          </w:p>
        </w:tc>
        <w:tc>
          <w:tcPr>
            <w:tcW w:w="3120" w:type="dxa"/>
          </w:tcPr>
          <w:p w14:paraId="0D732092" w14:textId="5E5380C5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</w:t>
            </w:r>
            <w:r w:rsidR="008D7359">
              <w:rPr>
                <w:rFonts w:ascii="Arial" w:eastAsia="Calibri" w:hAnsi="Arial" w:cs="B Nazanin" w:hint="cs"/>
                <w:rtl/>
              </w:rPr>
              <w:t>ي</w:t>
            </w:r>
            <w:r>
              <w:rPr>
                <w:rFonts w:ascii="Arial" w:eastAsia="Calibri" w:hAnsi="Arial" w:cs="B Nazanin" w:hint="cs"/>
                <w:rtl/>
              </w:rPr>
              <w:t>ب</w:t>
            </w:r>
            <w:r w:rsidR="008D7359">
              <w:rPr>
                <w:rFonts w:ascii="Arial" w:eastAsia="Calibri" w:hAnsi="Arial" w:cs="B Nazanin" w:hint="cs"/>
                <w:rtl/>
              </w:rPr>
              <w:t>ي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237A3534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دده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- 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دگ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 به رو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رد آموزش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5530316E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رد مجاز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61C243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 xml:space="preserve"> بر باز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 xml:space="preserve"> د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>ج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>تال</w:t>
      </w:r>
    </w:p>
    <w:p w14:paraId="66B707C4" w14:textId="21621A5A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بر محتوا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الکترو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ک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تعامل</w:t>
      </w:r>
      <w:r w:rsidR="008D7359">
        <w:rPr>
          <w:rFonts w:ascii="Arial" w:eastAsia="Calibri" w:hAnsi="Arial" w:cs="B Nazanin" w:hint="cs"/>
          <w:rtl/>
        </w:rPr>
        <w:t>ي</w:t>
      </w:r>
    </w:p>
    <w:p w14:paraId="16B1DA26" w14:textId="21507EAF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35D48C45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اکتشاف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هدا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20753508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بر سنا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و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مت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9383188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203FAC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32217C8A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</w:t>
      </w:r>
      <w:r w:rsidR="008D7359">
        <w:rPr>
          <w:rFonts w:ascii="Arial" w:eastAsia="Calibri" w:hAnsi="Arial" w:cs="B Nazanin" w:hint="cs"/>
          <w:rtl/>
        </w:rPr>
        <w:t>ي</w:t>
      </w:r>
      <w:r w:rsidRPr="0012159D">
        <w:rPr>
          <w:rFonts w:ascii="Arial" w:eastAsia="Calibri" w:hAnsi="Arial" w:cs="B Nazanin" w:hint="cs"/>
          <w:rtl/>
        </w:rPr>
        <w:t>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</w:t>
      </w:r>
      <w:r w:rsidR="008D7359">
        <w:rPr>
          <w:rFonts w:ascii="Arial" w:eastAsia="Calibri" w:hAnsi="Arial" w:cs="B Nazanin" w:hint="cs"/>
          <w:rtl/>
        </w:rPr>
        <w:t>ي</w:t>
      </w:r>
      <w:r w:rsidRPr="0012159D">
        <w:rPr>
          <w:rFonts w:ascii="Arial" w:eastAsia="Calibri" w:hAnsi="Arial" w:cs="B Nazanin" w:hint="cs"/>
          <w:rtl/>
        </w:rPr>
        <w:t>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5E4F82F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رد حضور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</w:p>
    <w:p w14:paraId="58BEDABE" w14:textId="37CB697F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203FAC">
        <w:rPr>
          <w:rFonts w:ascii="Arial" w:eastAsia="Calibri" w:hAnsi="Arial" w:cs="B Nazanin"/>
          <w:highlight w:val="black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سخنران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تعامل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(پرسش و پاسخ، کوئ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ز، بحث گروه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و ...) </w:t>
      </w:r>
      <w:r w:rsidRPr="00DB4835">
        <w:rPr>
          <w:rFonts w:ascii="Arial" w:eastAsia="Calibri" w:hAnsi="Arial" w:cs="B Nazanin"/>
          <w:rtl/>
        </w:rPr>
        <w:tab/>
      </w:r>
    </w:p>
    <w:p w14:paraId="2CDAA2AF" w14:textId="01EC07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بحث در گروهها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69A4FB1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lastRenderedPageBreak/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ا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فا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04CFEB4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اکتشاف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هدا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7583736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bookmarkStart w:id="0" w:name="_GoBack"/>
      <w:bookmarkEnd w:id="0"/>
      <w:r w:rsidRPr="006279B7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بر ت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1465A080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10740C7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بر سنا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654E902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203FAC">
        <w:rPr>
          <w:rFonts w:ascii="Arial" w:eastAsia="Calibri" w:hAnsi="Arial" w:cs="B Nazanin"/>
          <w:highlight w:val="black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استفاده از دانشجو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ن در تد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س (تد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س توسط همتا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18DF6096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بر باز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</w:t>
      </w:r>
    </w:p>
    <w:p w14:paraId="1D330378" w14:textId="62CD0E70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</w:t>
      </w:r>
      <w:r w:rsidR="008D7359">
        <w:rPr>
          <w:rFonts w:ascii="Arial" w:eastAsia="Calibri" w:hAnsi="Arial" w:cs="B Nazanin" w:hint="cs"/>
          <w:rtl/>
        </w:rPr>
        <w:t>ي</w:t>
      </w:r>
      <w:r w:rsidRPr="0012159D">
        <w:rPr>
          <w:rFonts w:ascii="Arial" w:eastAsia="Calibri" w:hAnsi="Arial" w:cs="B Nazanin" w:hint="cs"/>
          <w:rtl/>
        </w:rPr>
        <w:t>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</w:t>
      </w:r>
      <w:r w:rsidR="008D7359">
        <w:rPr>
          <w:rFonts w:ascii="Arial" w:eastAsia="Calibri" w:hAnsi="Arial" w:cs="B Nazanin" w:hint="cs"/>
          <w:rtl/>
        </w:rPr>
        <w:t>ي</w:t>
      </w:r>
      <w:r w:rsidRPr="0012159D">
        <w:rPr>
          <w:rFonts w:ascii="Arial" w:eastAsia="Calibri" w:hAnsi="Arial" w:cs="B Nazanin" w:hint="cs"/>
          <w:rtl/>
        </w:rPr>
        <w:t>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FC38212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رد ترک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</w:p>
    <w:p w14:paraId="622F1109" w14:textId="1B954C3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</w:t>
      </w:r>
      <w:r w:rsidR="008D7359">
        <w:rPr>
          <w:rFonts w:ascii="Arial" w:eastAsia="Calibri" w:hAnsi="Arial" w:cs="B Nazanin" w:hint="cs"/>
          <w:rtl/>
        </w:rPr>
        <w:t>ي</w:t>
      </w:r>
      <w:r w:rsidRPr="007A289E">
        <w:rPr>
          <w:rFonts w:ascii="Arial" w:eastAsia="Calibri" w:hAnsi="Arial" w:cs="B Nazanin" w:hint="cs"/>
          <w:rtl/>
        </w:rPr>
        <w:t>ب</w:t>
      </w:r>
      <w:r w:rsidR="008D7359">
        <w:rPr>
          <w:rFonts w:ascii="Arial" w:eastAsia="Calibri" w:hAnsi="Arial" w:cs="B Nazanin" w:hint="cs"/>
          <w:rtl/>
        </w:rPr>
        <w:t>ي</w:t>
      </w:r>
      <w:r w:rsidRPr="007A289E">
        <w:rPr>
          <w:rFonts w:ascii="Arial" w:eastAsia="Calibri" w:hAnsi="Arial" w:cs="B Nazanin" w:hint="cs"/>
          <w:rtl/>
        </w:rPr>
        <w:t xml:space="preserve">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>ها</w:t>
      </w:r>
      <w:r w:rsidR="008D7359">
        <w:rPr>
          <w:rFonts w:ascii="Arial" w:eastAsia="Calibri" w:hAnsi="Arial" w:cs="B Nazanin" w:hint="cs"/>
          <w:rtl/>
        </w:rPr>
        <w:t>ي</w:t>
      </w:r>
      <w:r w:rsidRPr="007A289E">
        <w:rPr>
          <w:rFonts w:ascii="Arial" w:eastAsia="Calibri" w:hAnsi="Arial" w:cs="B Nazanin" w:hint="cs"/>
          <w:rtl/>
        </w:rPr>
        <w:t xml:space="preserve"> </w:t>
      </w:r>
      <w:r>
        <w:rPr>
          <w:rFonts w:ascii="Arial" w:eastAsia="Calibri" w:hAnsi="Arial" w:cs="B Nazanin" w:hint="cs"/>
          <w:rtl/>
        </w:rPr>
        <w:t>ز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>رمجموعه رو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>کردها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 xml:space="preserve"> آموز</w:t>
      </w:r>
      <w:r w:rsidRPr="007A289E">
        <w:rPr>
          <w:rFonts w:ascii="Arial" w:eastAsia="Calibri" w:hAnsi="Arial" w:cs="B Nazanin" w:hint="cs"/>
          <w:rtl/>
        </w:rPr>
        <w:t>ش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 xml:space="preserve"> مجاز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 xml:space="preserve"> و حضور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>، به کار م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19EA39DD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</w:t>
      </w:r>
      <w:r w:rsidR="008D7359">
        <w:rPr>
          <w:rFonts w:ascii="Arial" w:eastAsia="Calibri" w:hAnsi="Arial" w:cs="B Nazanin" w:hint="cs"/>
          <w:rtl/>
        </w:rPr>
        <w:t>ي</w:t>
      </w:r>
      <w:r w:rsidRPr="007A289E">
        <w:rPr>
          <w:rFonts w:ascii="Arial" w:eastAsia="Calibri" w:hAnsi="Arial" w:cs="B Nazanin" w:hint="cs"/>
          <w:rtl/>
        </w:rPr>
        <w:t>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3759A906" w14:textId="77777777" w:rsidR="00924FDC" w:rsidRDefault="00924FDC">
      <w:pPr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br w:type="page"/>
      </w:r>
    </w:p>
    <w:p w14:paraId="678C5E5B" w14:textId="156EA5E4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lastRenderedPageBreak/>
        <w:t>تقو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5"/>
        <w:gridCol w:w="2381"/>
        <w:gridCol w:w="2378"/>
        <w:gridCol w:w="2375"/>
        <w:gridCol w:w="847"/>
      </w:tblGrid>
      <w:tr w:rsidR="00684E56" w14:paraId="687BBD93" w14:textId="77777777" w:rsidTr="008D73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866C2F3" w14:textId="5C12F32B" w:rsidR="00684E56" w:rsidRPr="00EB6DB3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381" w:type="dxa"/>
          </w:tcPr>
          <w:p w14:paraId="7369CF04" w14:textId="7DA6722B" w:rsidR="00684E56" w:rsidRPr="00EB6DB3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>
              <w:rPr>
                <w:rFonts w:ascii="IranNastaliq" w:hAnsi="IranNastaliq" w:cs="B Nazanin" w:hint="cs"/>
                <w:rtl/>
                <w:lang w:bidi="fa-IR"/>
              </w:rPr>
              <w:t>ادگ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>
              <w:rPr>
                <w:rFonts w:ascii="IranNastaliq" w:hAnsi="IranNastaliq" w:cs="B Nazanin" w:hint="cs"/>
                <w:rtl/>
                <w:lang w:bidi="fa-IR"/>
              </w:rPr>
              <w:t>ر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>
              <w:rPr>
                <w:rFonts w:ascii="IranNastaliq" w:hAnsi="IranNastaliq" w:cs="B Nazanin" w:hint="cs"/>
                <w:rtl/>
                <w:lang w:bidi="fa-IR"/>
              </w:rPr>
              <w:t>/ تکال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ف دانشجو </w:t>
            </w:r>
          </w:p>
        </w:tc>
        <w:tc>
          <w:tcPr>
            <w:tcW w:w="2378" w:type="dxa"/>
          </w:tcPr>
          <w:p w14:paraId="3D37B49B" w14:textId="6BFB9E0D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75" w:type="dxa"/>
          </w:tcPr>
          <w:p w14:paraId="1D18645E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4BCF3D9E" w14:textId="6F7698B0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762B0B" w14:paraId="0F0C5D07" w14:textId="77777777" w:rsidTr="00FC28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E248ECF" w14:textId="158236F8" w:rsidR="00762B0B" w:rsidRPr="008D7359" w:rsidRDefault="00762B0B" w:rsidP="00762B0B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6B9E18F5" w14:textId="5DE35B74" w:rsidR="00762B0B" w:rsidRPr="008D7359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2B305B0D" w14:textId="6850D479" w:rsidR="00762B0B" w:rsidRPr="008D7359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7921D8DC" w14:textId="5A75CBF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F7FF5">
              <w:rPr>
                <w:rFonts w:cs="Mitra" w:hint="cs"/>
                <w:sz w:val="26"/>
                <w:szCs w:val="26"/>
                <w:rtl/>
                <w:lang w:bidi="fa-IR"/>
              </w:rPr>
              <w:t>اقتصاد سلامت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:</w:t>
            </w:r>
            <w:r w:rsidRPr="00EF7FF5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تعر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EF7FF5">
              <w:rPr>
                <w:rFonts w:cs="Mitra" w:hint="cs"/>
                <w:sz w:val="26"/>
                <w:szCs w:val="26"/>
                <w:rtl/>
                <w:lang w:bidi="fa-IR"/>
              </w:rPr>
              <w:t>ف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، گستره آن</w:t>
            </w:r>
            <w:r w:rsidRPr="00EF7FF5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و مفاه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EF7FF5">
              <w:rPr>
                <w:rFonts w:cs="Mitra" w:hint="cs"/>
                <w:sz w:val="26"/>
                <w:szCs w:val="26"/>
                <w:rtl/>
                <w:lang w:bidi="fa-IR"/>
              </w:rPr>
              <w:t>م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 xml:space="preserve"> مرتبط</w:t>
            </w:r>
          </w:p>
        </w:tc>
        <w:tc>
          <w:tcPr>
            <w:tcW w:w="847" w:type="dxa"/>
          </w:tcPr>
          <w:p w14:paraId="228979A4" w14:textId="77777777" w:rsidR="00762B0B" w:rsidRPr="00EB6DB3" w:rsidRDefault="00762B0B" w:rsidP="00762B0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762B0B" w14:paraId="27DD1B05" w14:textId="77777777" w:rsidTr="00FC28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597DDA" w14:textId="33CA169D" w:rsidR="00762B0B" w:rsidRPr="008D7359" w:rsidRDefault="00762B0B" w:rsidP="00762B0B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03093118" w14:textId="7DE00570" w:rsidR="00762B0B" w:rsidRPr="008D7359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12AD227D" w14:textId="5550E579" w:rsidR="00762B0B" w:rsidRPr="008D7359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1710D4CE" w14:textId="741EAA0E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Mitra" w:hint="cs"/>
                <w:sz w:val="26"/>
                <w:szCs w:val="26"/>
                <w:rtl/>
                <w:lang w:bidi="fa-IR"/>
              </w:rPr>
              <w:t xml:space="preserve">اهميت بازار مراقبت بهداشتي؛ </w:t>
            </w:r>
            <w:r w:rsidRPr="00EF7FF5">
              <w:rPr>
                <w:rFonts w:cs="Mitra" w:hint="cs"/>
                <w:sz w:val="26"/>
                <w:szCs w:val="26"/>
                <w:rtl/>
                <w:lang w:bidi="fa-IR"/>
              </w:rPr>
              <w:t>عرضه و تقاضا در نظام سلامت</w:t>
            </w:r>
          </w:p>
        </w:tc>
        <w:tc>
          <w:tcPr>
            <w:tcW w:w="847" w:type="dxa"/>
          </w:tcPr>
          <w:p w14:paraId="7BC0A093" w14:textId="77777777" w:rsidR="00762B0B" w:rsidRPr="00EB6DB3" w:rsidRDefault="00762B0B" w:rsidP="00762B0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762B0B" w14:paraId="37988758" w14:textId="77777777" w:rsidTr="00FC28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624CC8" w14:textId="795CFFE3" w:rsidR="00762B0B" w:rsidRPr="008D7359" w:rsidRDefault="00762B0B" w:rsidP="00762B0B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1162E175" w14:textId="6A2CFB1B" w:rsidR="00762B0B" w:rsidRPr="008D7359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196FFB74" w14:textId="4CC3F4FF" w:rsidR="00762B0B" w:rsidRPr="008D7359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780E6296" w14:textId="576EC76E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Mitra" w:hint="cs"/>
                <w:sz w:val="26"/>
                <w:szCs w:val="26"/>
                <w:rtl/>
                <w:lang w:bidi="fa-IR"/>
              </w:rPr>
              <w:t>ويژگي هاي بازار مراقبت بهداشتي درماني</w:t>
            </w:r>
          </w:p>
        </w:tc>
        <w:tc>
          <w:tcPr>
            <w:tcW w:w="847" w:type="dxa"/>
          </w:tcPr>
          <w:p w14:paraId="5AE8FF57" w14:textId="77777777" w:rsidR="00762B0B" w:rsidRPr="00EB6DB3" w:rsidRDefault="00762B0B" w:rsidP="00762B0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762B0B" w14:paraId="014D555C" w14:textId="77777777" w:rsidTr="00FC28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18D1388" w14:textId="55F67C90" w:rsidR="00762B0B" w:rsidRPr="008D7359" w:rsidRDefault="00762B0B" w:rsidP="00762B0B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64BAAE55" w14:textId="21CE49AB" w:rsidR="00762B0B" w:rsidRPr="008D7359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68BEE811" w14:textId="7757EA94" w:rsidR="00762B0B" w:rsidRPr="008D7359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7ED9B14F" w14:textId="4FE5B9FA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Mitra" w:hint="cs"/>
                <w:sz w:val="26"/>
                <w:szCs w:val="26"/>
                <w:rtl/>
                <w:lang w:bidi="fa-IR"/>
              </w:rPr>
              <w:t>ارزيابي اقتصادي</w:t>
            </w:r>
          </w:p>
        </w:tc>
        <w:tc>
          <w:tcPr>
            <w:tcW w:w="847" w:type="dxa"/>
          </w:tcPr>
          <w:p w14:paraId="00741B70" w14:textId="77777777" w:rsidR="00762B0B" w:rsidRPr="00EB6DB3" w:rsidRDefault="00762B0B" w:rsidP="00762B0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762B0B" w14:paraId="136EFF23" w14:textId="77777777" w:rsidTr="00FC28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ED04A59" w14:textId="79509570" w:rsidR="00762B0B" w:rsidRPr="008D7359" w:rsidRDefault="00762B0B" w:rsidP="00762B0B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6D4A4424" w14:textId="54089E23" w:rsidR="00762B0B" w:rsidRPr="008D7359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55250220" w14:textId="589AEBAC" w:rsidR="00762B0B" w:rsidRPr="008D7359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07CF78F2" w14:textId="3B1C7EB1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F7FF5">
              <w:rPr>
                <w:rFonts w:cs="Mitra" w:hint="cs"/>
                <w:sz w:val="26"/>
                <w:szCs w:val="26"/>
                <w:rtl/>
                <w:lang w:bidi="fa-IR"/>
              </w:rPr>
              <w:t>مفاه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EF7FF5">
              <w:rPr>
                <w:rFonts w:cs="Mitra" w:hint="cs"/>
                <w:sz w:val="26"/>
                <w:szCs w:val="26"/>
                <w:rtl/>
                <w:lang w:bidi="fa-IR"/>
              </w:rPr>
              <w:t>م برابر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EF7FF5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و عدالت</w:t>
            </w:r>
          </w:p>
        </w:tc>
        <w:tc>
          <w:tcPr>
            <w:tcW w:w="847" w:type="dxa"/>
          </w:tcPr>
          <w:p w14:paraId="3D5F7DEF" w14:textId="77777777" w:rsidR="00762B0B" w:rsidRPr="00EB6DB3" w:rsidRDefault="00762B0B" w:rsidP="00762B0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762B0B" w14:paraId="71572B7E" w14:textId="77777777" w:rsidTr="00FC28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43E95DE" w14:textId="54CA2FF7" w:rsidR="00762B0B" w:rsidRPr="008D7359" w:rsidRDefault="00762B0B" w:rsidP="00762B0B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2425965D" w14:textId="0220F255" w:rsidR="00762B0B" w:rsidRPr="008D7359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51063F62" w14:textId="44D999BE" w:rsidR="00762B0B" w:rsidRPr="008D7359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77BA6505" w14:textId="4F352218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F7FF5">
              <w:rPr>
                <w:rFonts w:cs="Mitra" w:hint="cs"/>
                <w:sz w:val="26"/>
                <w:szCs w:val="26"/>
                <w:rtl/>
                <w:lang w:bidi="fa-IR"/>
              </w:rPr>
              <w:t>تام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EF7FF5">
              <w:rPr>
                <w:rFonts w:cs="Mitra" w:hint="cs"/>
                <w:sz w:val="26"/>
                <w:szCs w:val="26"/>
                <w:rtl/>
                <w:lang w:bidi="fa-IR"/>
              </w:rPr>
              <w:t>ن م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EF7FF5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در نظام سلامت جامعه</w:t>
            </w:r>
          </w:p>
        </w:tc>
        <w:tc>
          <w:tcPr>
            <w:tcW w:w="847" w:type="dxa"/>
          </w:tcPr>
          <w:p w14:paraId="44C26987" w14:textId="77777777" w:rsidR="00762B0B" w:rsidRPr="00EB6DB3" w:rsidRDefault="00762B0B" w:rsidP="00762B0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762B0B" w14:paraId="78FF9686" w14:textId="77777777" w:rsidTr="00FC28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82C7D9B" w14:textId="08353BDA" w:rsidR="00762B0B" w:rsidRPr="008D7359" w:rsidRDefault="00762B0B" w:rsidP="00762B0B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062985D4" w14:textId="19030658" w:rsidR="00762B0B" w:rsidRPr="008D7359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01FFCB25" w14:textId="27DC27DC" w:rsidR="00762B0B" w:rsidRPr="008D7359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4D20F59A" w14:textId="0A064940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F7FF5">
              <w:rPr>
                <w:rFonts w:cs="Mitra" w:hint="cs"/>
                <w:sz w:val="26"/>
                <w:szCs w:val="26"/>
                <w:rtl/>
                <w:lang w:bidi="fa-IR"/>
              </w:rPr>
              <w:t>ب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 xml:space="preserve">يمه در بخش سلامت </w:t>
            </w:r>
          </w:p>
        </w:tc>
        <w:tc>
          <w:tcPr>
            <w:tcW w:w="847" w:type="dxa"/>
          </w:tcPr>
          <w:p w14:paraId="047AE068" w14:textId="77777777" w:rsidR="00762B0B" w:rsidRPr="00EB6DB3" w:rsidRDefault="00762B0B" w:rsidP="00762B0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762B0B" w14:paraId="0B11B5FB" w14:textId="77777777" w:rsidTr="00FC28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03E7AFC" w14:textId="663CBBAB" w:rsidR="00762B0B" w:rsidRPr="008D7359" w:rsidRDefault="00762B0B" w:rsidP="00762B0B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5046C733" w14:textId="3027CD76" w:rsidR="00762B0B" w:rsidRPr="008D7359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4654C7B8" w14:textId="1EC6B3EF" w:rsidR="00762B0B" w:rsidRPr="008D7359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3D7EAFAA" w14:textId="76B66789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F7FF5">
              <w:rPr>
                <w:rFonts w:cs="Mitra" w:hint="cs"/>
                <w:sz w:val="26"/>
                <w:szCs w:val="26"/>
                <w:rtl/>
                <w:lang w:bidi="fa-IR"/>
              </w:rPr>
              <w:t>روش ه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EF7FF5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پرداخت 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 xml:space="preserve">به ارايه کنندگان مراقبت هاي بهداشتي درماني </w:t>
            </w:r>
          </w:p>
        </w:tc>
        <w:tc>
          <w:tcPr>
            <w:tcW w:w="847" w:type="dxa"/>
          </w:tcPr>
          <w:p w14:paraId="4025F416" w14:textId="77777777" w:rsidR="00762B0B" w:rsidRPr="00EB6DB3" w:rsidRDefault="00762B0B" w:rsidP="00762B0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8</w:t>
            </w:r>
          </w:p>
        </w:tc>
      </w:tr>
      <w:tr w:rsidR="00762B0B" w14:paraId="13F47642" w14:textId="77777777" w:rsidTr="008D73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417F0453" w14:textId="5B84F89A" w:rsidR="00762B0B" w:rsidRPr="00EB6DB3" w:rsidRDefault="00762B0B" w:rsidP="00762B0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5FC48F07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2AFD7D0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7EF6F8FC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63BAE51D" w14:textId="77777777" w:rsidR="00762B0B" w:rsidRPr="00EB6DB3" w:rsidRDefault="00762B0B" w:rsidP="00762B0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9</w:t>
            </w:r>
          </w:p>
        </w:tc>
      </w:tr>
      <w:tr w:rsidR="00762B0B" w14:paraId="0BF7B2D4" w14:textId="77777777" w:rsidTr="008D73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4698AF5" w14:textId="5A692740" w:rsidR="00762B0B" w:rsidRPr="00EB6DB3" w:rsidRDefault="00762B0B" w:rsidP="00762B0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4ED51F92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6129110F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7F805F29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ACFAB9D" w14:textId="77777777" w:rsidR="00762B0B" w:rsidRPr="00EB6DB3" w:rsidRDefault="00762B0B" w:rsidP="00762B0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762B0B" w14:paraId="626BDEA5" w14:textId="77777777" w:rsidTr="008D73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8942E2E" w14:textId="01D5E7D0" w:rsidR="00762B0B" w:rsidRPr="00EB6DB3" w:rsidRDefault="00762B0B" w:rsidP="00762B0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04852EC0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045F37B2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53E86721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15C93110" w14:textId="77777777" w:rsidR="00762B0B" w:rsidRPr="00EB6DB3" w:rsidRDefault="00762B0B" w:rsidP="00762B0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762B0B" w14:paraId="4F9C0152" w14:textId="77777777" w:rsidTr="008D73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F4943BF" w14:textId="302BAF1D" w:rsidR="00762B0B" w:rsidRPr="00EB6DB3" w:rsidRDefault="00762B0B" w:rsidP="00762B0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04C8965E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E3D477A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2FEBD70F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05A615B9" w14:textId="77777777" w:rsidR="00762B0B" w:rsidRPr="00EB6DB3" w:rsidRDefault="00762B0B" w:rsidP="00762B0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762B0B" w14:paraId="075BD974" w14:textId="77777777" w:rsidTr="008D73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EEB7996" w14:textId="1F73EC7E" w:rsidR="00762B0B" w:rsidRPr="00EB6DB3" w:rsidRDefault="00762B0B" w:rsidP="00762B0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29F78690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7F213B0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3CEA0474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8B9B4D9" w14:textId="77777777" w:rsidR="00762B0B" w:rsidRPr="00EB6DB3" w:rsidRDefault="00762B0B" w:rsidP="00762B0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762B0B" w14:paraId="453C524B" w14:textId="77777777" w:rsidTr="008D73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9B1EAEA" w14:textId="05E45CC4" w:rsidR="00762B0B" w:rsidRPr="00EB6DB3" w:rsidRDefault="00762B0B" w:rsidP="00762B0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07B8107F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3B5D817F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0D3DC92B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165B3CE8" w14:textId="77777777" w:rsidR="00762B0B" w:rsidRPr="00EB6DB3" w:rsidRDefault="00762B0B" w:rsidP="00762B0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762B0B" w14:paraId="75ABA566" w14:textId="77777777" w:rsidTr="008D73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62DE20F" w14:textId="117F4B7A" w:rsidR="00762B0B" w:rsidRPr="00EB6DB3" w:rsidRDefault="00762B0B" w:rsidP="00762B0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3604E5BA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74EDE3AA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6543DB74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746E427" w14:textId="77777777" w:rsidR="00762B0B" w:rsidRPr="00EB6DB3" w:rsidRDefault="00762B0B" w:rsidP="00762B0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762B0B" w14:paraId="49DDDD67" w14:textId="77777777" w:rsidTr="008D73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4F5365C" w14:textId="3B55B1E7" w:rsidR="00762B0B" w:rsidRPr="00EB6DB3" w:rsidRDefault="00762B0B" w:rsidP="00762B0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7155623F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73A70E3C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6AD9FDAB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47E57C49" w14:textId="77777777" w:rsidR="00762B0B" w:rsidRPr="00EB6DB3" w:rsidRDefault="00762B0B" w:rsidP="00762B0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762B0B" w14:paraId="580AA5B9" w14:textId="77777777" w:rsidTr="008D73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F838CEF" w14:textId="6EAE27AA" w:rsidR="00762B0B" w:rsidRPr="00EB6DB3" w:rsidRDefault="00762B0B" w:rsidP="00762B0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4AD3BE75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383E687E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4D3B8962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001245C1" w14:textId="77777777" w:rsidR="00762B0B" w:rsidRPr="00EB6DB3" w:rsidRDefault="00762B0B" w:rsidP="00762B0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</w:tbl>
    <w:p w14:paraId="0ABD50F0" w14:textId="26D892DF" w:rsidR="00763530" w:rsidRDefault="00BE4941" w:rsidP="00924FDC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="00924FD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(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عمو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، انجام تکا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>در موعد مقرر، مطالعه منابع معرف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  <w:r w:rsidR="00924FDC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27336CF4" w14:textId="1E94467E" w:rsidR="007C1F60" w:rsidRDefault="00762B0B" w:rsidP="00762B0B">
      <w:pPr>
        <w:bidi/>
        <w:spacing w:after="0"/>
        <w:jc w:val="both"/>
        <w:rPr>
          <w:rFonts w:cs="B Nazanin"/>
          <w:sz w:val="24"/>
          <w:szCs w:val="24"/>
          <w:rtl/>
          <w:lang w:bidi="fa-IR"/>
        </w:rPr>
      </w:pPr>
      <w:r w:rsidRPr="00762B0B">
        <w:rPr>
          <w:rFonts w:cs="Mitra" w:hint="cs"/>
          <w:sz w:val="24"/>
          <w:szCs w:val="24"/>
          <w:rtl/>
          <w:lang w:bidi="fa-IR"/>
        </w:rPr>
        <w:t>مطالعه فردي جهت مشارکت فعال در بحث هاي کلاس، آماده سازي و ارايه تکاليف محوله در کلاس</w:t>
      </w:r>
      <w:r w:rsidRPr="007C1F60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79708691" w14:textId="17512EE9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01BEF7B" w14:textId="052F982D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تکو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/تراک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5C34CC7D" w14:textId="6E96813D" w:rsidR="00C71788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p w14:paraId="029408B1" w14:textId="3A36C41B" w:rsidR="002547D1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ي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p w14:paraId="6CE77444" w14:textId="691ADBB2" w:rsidR="00217F24" w:rsidRPr="00924FDC" w:rsidRDefault="00DB28EF" w:rsidP="002D5FD3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924FDC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457853" w:rsidRPr="00924FDC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457853" w:rsidRPr="00924FDC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924FDC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457853" w:rsidRPr="00924FDC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06432E" w:rsidRPr="00924FDC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924FDC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924FDC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ن نوع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تواند صرفا با هدف ار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ه بازخورد اصلاح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فع نقاط ضعف و تقو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ت نقاط قوت دانشجو صورت پذ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فته و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ا با اختصاص سه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آن، در نمره دانشجو تأث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گذار باشد و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ا به منظور تحقق</w:t>
      </w:r>
      <w:r w:rsid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هر دو هدف، از آن استفاده شود.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E03FB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لاس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E03FB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</w:t>
      </w:r>
      <w:r w:rsidR="00CA5986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آزمونک (کو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ي</w:t>
      </w:r>
      <w:r w:rsidR="00CA5986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ز) 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CA5986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لاس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CA5986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06643DD5" w14:textId="2CF404AA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CB11FC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D7359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ي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5A6A512E" w:rsidR="00FB08F3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بر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ثال آزمون</w:t>
      </w:r>
      <w:r w:rsidR="00FE5F7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ت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ت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سته پاسخ اعم از «چندگ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نه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»، «جورکرد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سترده»، «درست- نادرست» و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ت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ز پاسخ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ح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کوته پاسخ،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دلا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ر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آزمون و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ژگ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سنار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ونو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س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ساختن فرض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م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که بر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مثال 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ساختارمند ع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 </w:t>
      </w:r>
      <w:r w:rsidR="00EB6DB3" w:rsidRPr="001B6A38">
        <w:rPr>
          <w:rFonts w:asciiTheme="majorBidi" w:hAnsiTheme="majorBidi" w:cs="B Nazanin"/>
          <w:lang w:bidi="fa-IR"/>
        </w:rPr>
        <w:t>OSC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B6A38">
        <w:rPr>
          <w:rFonts w:asciiTheme="majorBidi" w:hAnsiTheme="majorBidi" w:cs="B Nazanin"/>
          <w:lang w:bidi="fa-IR"/>
        </w:rPr>
        <w:t>OSL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ر محل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>استفاده از ابزار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ي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ر</w:t>
      </w:r>
      <w:r w:rsidR="00B0234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1B6A38">
        <w:rPr>
          <w:rFonts w:asciiTheme="majorBidi" w:hAnsiTheme="majorBidi" w:cs="B Nazanin"/>
          <w:lang w:bidi="fa-IR"/>
        </w:rPr>
        <w:t>DOPS</w:t>
      </w:r>
      <w:r w:rsidR="00C63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و)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360 درجه</w:t>
      </w:r>
      <w:r w:rsidR="00C85AB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55107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p w14:paraId="55E80F97" w14:textId="4B621558" w:rsidR="007C1F60" w:rsidRPr="007C1F60" w:rsidRDefault="007C1F60" w:rsidP="00762B0B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حضور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فعال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شرکت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در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بحث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ها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کلاس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2B0B">
        <w:rPr>
          <w:rFonts w:asciiTheme="majorBidi" w:hAnsiTheme="majorBidi" w:cs="B Nazanin" w:hint="cs"/>
          <w:sz w:val="24"/>
          <w:szCs w:val="24"/>
          <w:rtl/>
          <w:lang w:bidi="fa-IR"/>
        </w:rPr>
        <w:t>20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%</w:t>
      </w:r>
    </w:p>
    <w:p w14:paraId="42AAF75C" w14:textId="3DCBE778" w:rsidR="007C1F60" w:rsidRPr="007C1F60" w:rsidRDefault="007C1F60" w:rsidP="00762B0B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تهيه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ارايه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تکاليف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کلاس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هفتگي</w:t>
      </w:r>
      <w:r w:rsidR="00762B0B">
        <w:rPr>
          <w:rFonts w:asciiTheme="majorBidi" w:hAnsiTheme="majorBidi" w:cs="B Nazanin" w:hint="cs"/>
          <w:sz w:val="24"/>
          <w:szCs w:val="24"/>
          <w:rtl/>
          <w:lang w:bidi="fa-IR"/>
        </w:rPr>
        <w:t>30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%</w:t>
      </w:r>
    </w:p>
    <w:p w14:paraId="27E89C5D" w14:textId="58F04F7D" w:rsidR="00924FDC" w:rsidRDefault="007C1F60" w:rsidP="00203FAC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نهاي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>50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%</w:t>
      </w:r>
    </w:p>
    <w:p w14:paraId="7FE147F8" w14:textId="16E2A290" w:rsidR="0049722D" w:rsidRPr="00EB6DB3" w:rsidRDefault="00A178F2" w:rsidP="00924FDC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092E63D" w14:textId="77777777" w:rsidR="0049722D" w:rsidRPr="00EB6DB3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1E97706E" w14:textId="77777777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068C534" w14:textId="221502A5" w:rsidR="0067621F" w:rsidRPr="00EB6DB3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ج) محتو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لکترو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</w:p>
    <w:p w14:paraId="7C88E921" w14:textId="21910B09" w:rsidR="00F7033C" w:rsidRDefault="004E2BE7" w:rsidP="0067621F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7621F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3B4E14A" w14:textId="77777777" w:rsidR="00762B0B" w:rsidRPr="00677A53" w:rsidRDefault="00762B0B" w:rsidP="00762B0B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rtl/>
          <w:lang w:bidi="fa-IR"/>
        </w:rPr>
      </w:pPr>
      <w:r w:rsidRPr="00677A53">
        <w:rPr>
          <w:rFonts w:asciiTheme="majorBidi" w:hAnsiTheme="majorBidi" w:cstheme="majorBidi" w:hint="cs"/>
          <w:sz w:val="24"/>
          <w:szCs w:val="24"/>
          <w:rtl/>
          <w:lang w:bidi="fa-IR"/>
        </w:rPr>
        <w:t xml:space="preserve">- اقتصاد سلامت، محمد حاجي زاده، نشر جامعه نگر، چاپ دوم 1394 </w:t>
      </w:r>
    </w:p>
    <w:p w14:paraId="6D338D47" w14:textId="77777777" w:rsidR="00762B0B" w:rsidRPr="00677A53" w:rsidRDefault="00762B0B" w:rsidP="00762B0B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677A53">
        <w:rPr>
          <w:rFonts w:asciiTheme="majorBidi" w:hAnsiTheme="majorBidi" w:cstheme="majorBidi"/>
          <w:sz w:val="24"/>
          <w:szCs w:val="24"/>
          <w:lang w:bidi="fa-IR"/>
        </w:rPr>
        <w:t>-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نظام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بيمه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سالمت،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ترجمه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دكترمحمدعرب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وهمكاران</w:t>
      </w:r>
    </w:p>
    <w:p w14:paraId="6DBFBBE0" w14:textId="77777777" w:rsidR="00762B0B" w:rsidRPr="00677A53" w:rsidRDefault="00762B0B" w:rsidP="00762B0B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6F976D8B" w14:textId="77777777" w:rsidR="00762B0B" w:rsidRPr="00677A53" w:rsidRDefault="00762B0B" w:rsidP="00762B0B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677A53">
        <w:rPr>
          <w:rFonts w:asciiTheme="majorBidi" w:hAnsiTheme="majorBidi" w:cstheme="majorBidi"/>
          <w:sz w:val="24"/>
          <w:szCs w:val="24"/>
          <w:lang w:bidi="fa-IR"/>
        </w:rPr>
        <w:t>-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مباني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اقتصاد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بهداشت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و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درمان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،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سعيد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آصف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زاده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–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انتشارات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دانشگاه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علوم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پزشكي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قزوين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cs"/>
          <w:sz w:val="24"/>
          <w:szCs w:val="24"/>
          <w:rtl/>
          <w:lang w:bidi="fa-IR"/>
        </w:rPr>
        <w:t>1390</w:t>
      </w:r>
    </w:p>
    <w:p w14:paraId="1F52605D" w14:textId="77777777" w:rsidR="00762B0B" w:rsidRPr="00677A53" w:rsidRDefault="00762B0B" w:rsidP="00762B0B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364794CC" w14:textId="77777777" w:rsidR="00762B0B" w:rsidRPr="00677A53" w:rsidRDefault="00762B0B" w:rsidP="00762B0B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677A53">
        <w:rPr>
          <w:rFonts w:asciiTheme="majorBidi" w:hAnsiTheme="majorBidi" w:cstheme="majorBidi"/>
          <w:sz w:val="24"/>
          <w:szCs w:val="24"/>
          <w:lang w:bidi="fa-IR"/>
        </w:rPr>
        <w:t>-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اقتصادسل</w:t>
      </w:r>
      <w:r w:rsidRPr="00677A53">
        <w:rPr>
          <w:rFonts w:asciiTheme="majorBidi" w:hAnsiTheme="majorBidi" w:cs="Times New Roman" w:hint="cs"/>
          <w:sz w:val="24"/>
          <w:szCs w:val="24"/>
          <w:rtl/>
          <w:lang w:bidi="fa-IR"/>
        </w:rPr>
        <w:t>ا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مت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(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اصول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وجريان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منابع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)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ريموند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پي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نوو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.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ترجمه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: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علي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جهانخاني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و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علي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پارسائيان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–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تهران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انتشارات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سمت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چاپ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دوازدهم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1385</w:t>
      </w:r>
    </w:p>
    <w:p w14:paraId="732414BF" w14:textId="77777777" w:rsidR="00762B0B" w:rsidRPr="00677A53" w:rsidRDefault="00762B0B" w:rsidP="00762B0B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4A3CDDE5" w14:textId="77777777" w:rsidR="00762B0B" w:rsidRPr="00677A53" w:rsidRDefault="00762B0B" w:rsidP="00762B0B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677A53">
        <w:rPr>
          <w:rFonts w:asciiTheme="majorBidi" w:hAnsiTheme="majorBidi" w:cstheme="majorBidi"/>
          <w:sz w:val="24"/>
          <w:szCs w:val="24"/>
          <w:lang w:bidi="fa-IR"/>
        </w:rPr>
        <w:t>-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اقتصادمراقبت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سل</w:t>
      </w:r>
      <w:r w:rsidRPr="00677A53">
        <w:rPr>
          <w:rFonts w:asciiTheme="majorBidi" w:hAnsiTheme="majorBidi" w:cs="Times New Roman" w:hint="cs"/>
          <w:sz w:val="24"/>
          <w:szCs w:val="24"/>
          <w:rtl/>
          <w:lang w:bidi="fa-IR"/>
        </w:rPr>
        <w:t>ا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مت،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تاليف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دكتر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فربدعبادي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فردآذر</w:t>
      </w:r>
      <w:r w:rsidRPr="00677A53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</w:p>
    <w:p w14:paraId="1C19736F" w14:textId="77777777" w:rsidR="00762B0B" w:rsidRPr="00677A53" w:rsidRDefault="00762B0B" w:rsidP="00762B0B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176E299E" w14:textId="77777777" w:rsidR="00762B0B" w:rsidRPr="00677A53" w:rsidRDefault="00762B0B" w:rsidP="00762B0B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677A53">
        <w:rPr>
          <w:rFonts w:asciiTheme="majorBidi" w:hAnsiTheme="majorBidi" w:cstheme="majorBidi"/>
          <w:sz w:val="24"/>
          <w:szCs w:val="24"/>
          <w:lang w:bidi="fa-IR"/>
        </w:rPr>
        <w:t>-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مديريت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مالي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درمراقبت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سالمت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وبيمارستان،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تاليف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دكتر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فربدعبادي</w:t>
      </w:r>
      <w:r w:rsidRPr="00677A53">
        <w:rPr>
          <w:rFonts w:asciiTheme="majorBidi" w:hAnsiTheme="majorBidi" w:cs="Times New Roman"/>
          <w:sz w:val="24"/>
          <w:szCs w:val="24"/>
          <w:rtl/>
          <w:lang w:bidi="fa-IR"/>
        </w:rPr>
        <w:t xml:space="preserve"> </w:t>
      </w:r>
      <w:r w:rsidRPr="00677A53">
        <w:rPr>
          <w:rFonts w:asciiTheme="majorBidi" w:hAnsiTheme="majorBidi" w:cs="Times New Roman" w:hint="eastAsia"/>
          <w:sz w:val="24"/>
          <w:szCs w:val="24"/>
          <w:rtl/>
          <w:lang w:bidi="fa-IR"/>
        </w:rPr>
        <w:t>فردآذر</w:t>
      </w:r>
    </w:p>
    <w:p w14:paraId="54611D81" w14:textId="77777777" w:rsidR="00762B0B" w:rsidRDefault="00762B0B" w:rsidP="00762B0B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762B0B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C8BF98" w14:textId="77777777" w:rsidR="005068FF" w:rsidRDefault="005068FF" w:rsidP="00EB6DB3">
      <w:pPr>
        <w:spacing w:after="0" w:line="240" w:lineRule="auto"/>
      </w:pPr>
      <w:r>
        <w:separator/>
      </w:r>
    </w:p>
  </w:endnote>
  <w:endnote w:type="continuationSeparator" w:id="0">
    <w:p w14:paraId="30B12DC4" w14:textId="77777777" w:rsidR="005068FF" w:rsidRDefault="005068FF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Microsoft Sans Serif"/>
    <w:charset w:val="00"/>
    <w:family w:val="roman"/>
    <w:pitch w:val="variable"/>
    <w:sig w:usb0="61002A87" w:usb1="80000000" w:usb2="00000008" w:usb3="00000000" w:csb0="000101FF" w:csb1="00000000"/>
  </w:font>
  <w:font w:name="B Titr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B Mitra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5207CC36" w:rsidR="008D7359" w:rsidRDefault="008D7359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79B7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2004503B" w14:textId="77777777" w:rsidR="008D7359" w:rsidRDefault="008D73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2D3DFB" w14:textId="77777777" w:rsidR="005068FF" w:rsidRDefault="005068FF" w:rsidP="00EB6DB3">
      <w:pPr>
        <w:spacing w:after="0" w:line="240" w:lineRule="auto"/>
      </w:pPr>
      <w:r>
        <w:separator/>
      </w:r>
    </w:p>
  </w:footnote>
  <w:footnote w:type="continuationSeparator" w:id="0">
    <w:p w14:paraId="43B48B2D" w14:textId="77777777" w:rsidR="005068FF" w:rsidRDefault="005068FF" w:rsidP="00EB6DB3">
      <w:pPr>
        <w:spacing w:after="0" w:line="240" w:lineRule="auto"/>
      </w:pPr>
      <w:r>
        <w:continuationSeparator/>
      </w:r>
    </w:p>
  </w:footnote>
  <w:footnote w:id="1">
    <w:p w14:paraId="23459BAF" w14:textId="40D8AEC8" w:rsidR="008D7359" w:rsidRPr="00B237F7" w:rsidRDefault="008D7359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</w:t>
      </w:r>
      <w:r w:rsidR="0057385A">
        <w:rPr>
          <w:rFonts w:ascii="Times New Roman" w:eastAsia="Times New Roman" w:hAnsi="Times New Roman" w:cs="B Nazanin" w:hint="cs"/>
          <w:color w:val="000000"/>
          <w:rtl/>
          <w:lang w:bidi="fa-IR"/>
        </w:rPr>
        <w:t>ي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</w:t>
      </w:r>
      <w:r w:rsidR="0057385A">
        <w:rPr>
          <w:rFonts w:ascii="Times New Roman" w:eastAsia="Times New Roman" w:hAnsi="Times New Roman" w:cs="B Nazanin" w:hint="cs"/>
          <w:color w:val="000000"/>
          <w:rtl/>
          <w:lang w:bidi="fa-IR"/>
        </w:rPr>
        <w:t>ي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، 1 واحد عمل</w:t>
      </w:r>
      <w:r w:rsidR="0057385A">
        <w:rPr>
          <w:rFonts w:ascii="Times New Roman" w:eastAsia="Times New Roman" w:hAnsi="Times New Roman" w:cs="B Nazanin" w:hint="cs"/>
          <w:color w:val="000000"/>
          <w:rtl/>
          <w:lang w:bidi="fa-IR"/>
        </w:rPr>
        <w:t>ي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)</w:t>
      </w:r>
    </w:p>
    <w:p w14:paraId="1257EDBA" w14:textId="213BAA12" w:rsidR="008D7359" w:rsidRDefault="008D7359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8D7359" w:rsidRDefault="008D7359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8D7359" w:rsidRPr="00DB4835" w:rsidRDefault="008D7359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8D7359" w:rsidRDefault="008D7359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473492FC" w:rsidR="008D7359" w:rsidRPr="0006432E" w:rsidRDefault="008D7359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. ا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ن وظا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ف مصاد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ق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 xml:space="preserve"> از وظا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ف عموم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 xml:space="preserve"> هستند و  م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 xml:space="preserve"> آموزش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 xml:space="preserve"> اعم از حضور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 xml:space="preserve"> و مجاز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A9D292F" w:rsidR="008D7359" w:rsidRPr="00B9475A" w:rsidRDefault="008D7359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>ارز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>اب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کو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>ن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ب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اب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8D7359" w:rsidRDefault="008D7359" w:rsidP="00B9475A">
      <w:pPr>
        <w:pStyle w:val="FootnoteText"/>
        <w:bidi/>
        <w:rPr>
          <w:rtl/>
          <w:lang w:bidi="fa-IR"/>
        </w:rPr>
      </w:pPr>
    </w:p>
  </w:footnote>
  <w:footnote w:id="7">
    <w:p w14:paraId="3067FCDD" w14:textId="04272574" w:rsidR="008D7359" w:rsidRDefault="008D7359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4E442D7A" w14:textId="30231BB5" w:rsidR="008D7359" w:rsidRDefault="008D7359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54F8A017" w14:textId="6D95CBB7" w:rsidR="008D7359" w:rsidRDefault="008D7359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10">
    <w:p w14:paraId="48F156B5" w14:textId="01F3EE7E" w:rsidR="008D7359" w:rsidRDefault="008D7359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4A4A140C" w14:textId="511DEC29" w:rsidR="008D7359" w:rsidRDefault="008D7359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2">
    <w:p w14:paraId="31EDCE5A" w14:textId="433CFC76" w:rsidR="008D7359" w:rsidRDefault="008D7359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ال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ن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روش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>
        <w:rPr>
          <w:rFonts w:ascii="Times New Roman" w:hAnsi="Times New Roman" w:cs="B Nazanin" w:hint="cs"/>
          <w:sz w:val="14"/>
          <w:rtl/>
          <w:lang w:bidi="fa-IR"/>
        </w:rPr>
        <w:t>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ارز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ب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عمل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(پروس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جرها) طراح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شده است. در ا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ن روش فراگ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4C95AB97" w14:textId="08AE5FD2" w:rsidR="008D7359" w:rsidRDefault="008D7359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4">
    <w:p w14:paraId="78CCE10A" w14:textId="7884ABC3" w:rsidR="008D7359" w:rsidRDefault="008D7359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5">
    <w:p w14:paraId="285F060F" w14:textId="54A9577C" w:rsidR="008D7359" w:rsidRPr="003D5FAE" w:rsidRDefault="008D7359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>. Multi Source Feedback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8B29F7"/>
    <w:multiLevelType w:val="multilevel"/>
    <w:tmpl w:val="24C86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196913"/>
    <w:multiLevelType w:val="hybridMultilevel"/>
    <w:tmpl w:val="97F8A7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6"/>
  </w:num>
  <w:num w:numId="5">
    <w:abstractNumId w:val="4"/>
  </w:num>
  <w:num w:numId="6">
    <w:abstractNumId w:val="0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sDQxsjQ1NjEyNTRU0lEKTi0uzszPAykwqQUAx2F4JiwAAAA="/>
  </w:docVars>
  <w:rsids>
    <w:rsidRoot w:val="00F7033C"/>
    <w:rsid w:val="0000437E"/>
    <w:rsid w:val="000169D9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6A68"/>
    <w:rsid w:val="000B5704"/>
    <w:rsid w:val="000B7123"/>
    <w:rsid w:val="000C7326"/>
    <w:rsid w:val="000D393B"/>
    <w:rsid w:val="000E51A7"/>
    <w:rsid w:val="000E701A"/>
    <w:rsid w:val="000F3FF3"/>
    <w:rsid w:val="00100BCF"/>
    <w:rsid w:val="0012159D"/>
    <w:rsid w:val="00130C50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F31CB"/>
    <w:rsid w:val="002034ED"/>
    <w:rsid w:val="00203FAC"/>
    <w:rsid w:val="0020548F"/>
    <w:rsid w:val="00217F24"/>
    <w:rsid w:val="00220DB2"/>
    <w:rsid w:val="002218E7"/>
    <w:rsid w:val="00225B88"/>
    <w:rsid w:val="0023278D"/>
    <w:rsid w:val="002547D1"/>
    <w:rsid w:val="002714E8"/>
    <w:rsid w:val="00277644"/>
    <w:rsid w:val="00277BB7"/>
    <w:rsid w:val="00282ABB"/>
    <w:rsid w:val="0029396B"/>
    <w:rsid w:val="002942FF"/>
    <w:rsid w:val="002B27AF"/>
    <w:rsid w:val="002D5FD3"/>
    <w:rsid w:val="002E06E6"/>
    <w:rsid w:val="003208E8"/>
    <w:rsid w:val="003225EB"/>
    <w:rsid w:val="00336EBE"/>
    <w:rsid w:val="00337E9D"/>
    <w:rsid w:val="00357089"/>
    <w:rsid w:val="00364A0B"/>
    <w:rsid w:val="00366A61"/>
    <w:rsid w:val="0038172F"/>
    <w:rsid w:val="003909B8"/>
    <w:rsid w:val="003C19F8"/>
    <w:rsid w:val="003C3250"/>
    <w:rsid w:val="003D5FAE"/>
    <w:rsid w:val="003F5911"/>
    <w:rsid w:val="004005EE"/>
    <w:rsid w:val="00401B3A"/>
    <w:rsid w:val="00426476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E2BE7"/>
    <w:rsid w:val="004E306D"/>
    <w:rsid w:val="004E70F4"/>
    <w:rsid w:val="004F0DD5"/>
    <w:rsid w:val="004F2009"/>
    <w:rsid w:val="00505865"/>
    <w:rsid w:val="005068FF"/>
    <w:rsid w:val="00527E9F"/>
    <w:rsid w:val="00551073"/>
    <w:rsid w:val="00562721"/>
    <w:rsid w:val="0057385A"/>
    <w:rsid w:val="00592F5F"/>
    <w:rsid w:val="005957C4"/>
    <w:rsid w:val="005A67D4"/>
    <w:rsid w:val="005A73D4"/>
    <w:rsid w:val="005E03FB"/>
    <w:rsid w:val="005E05CF"/>
    <w:rsid w:val="005E1787"/>
    <w:rsid w:val="005E730A"/>
    <w:rsid w:val="005F151B"/>
    <w:rsid w:val="005F23E2"/>
    <w:rsid w:val="0062048A"/>
    <w:rsid w:val="006279B7"/>
    <w:rsid w:val="00632F6B"/>
    <w:rsid w:val="0065017B"/>
    <w:rsid w:val="006562BE"/>
    <w:rsid w:val="006670CC"/>
    <w:rsid w:val="0067621F"/>
    <w:rsid w:val="00684E56"/>
    <w:rsid w:val="006C3301"/>
    <w:rsid w:val="006D4F70"/>
    <w:rsid w:val="006E5B52"/>
    <w:rsid w:val="00712158"/>
    <w:rsid w:val="00716BE3"/>
    <w:rsid w:val="0073222F"/>
    <w:rsid w:val="00757159"/>
    <w:rsid w:val="00762B0B"/>
    <w:rsid w:val="00763530"/>
    <w:rsid w:val="007655B2"/>
    <w:rsid w:val="007A289E"/>
    <w:rsid w:val="007B1C56"/>
    <w:rsid w:val="007B3E77"/>
    <w:rsid w:val="007C1F60"/>
    <w:rsid w:val="007E0732"/>
    <w:rsid w:val="007E604E"/>
    <w:rsid w:val="007F2C21"/>
    <w:rsid w:val="007F4389"/>
    <w:rsid w:val="00812EFA"/>
    <w:rsid w:val="00816A2F"/>
    <w:rsid w:val="0084729F"/>
    <w:rsid w:val="00852EA4"/>
    <w:rsid w:val="00870F9D"/>
    <w:rsid w:val="00885BF8"/>
    <w:rsid w:val="00896A0B"/>
    <w:rsid w:val="008A1031"/>
    <w:rsid w:val="008C1F03"/>
    <w:rsid w:val="008D7359"/>
    <w:rsid w:val="008E495F"/>
    <w:rsid w:val="00914CAC"/>
    <w:rsid w:val="00924FDC"/>
    <w:rsid w:val="00933443"/>
    <w:rsid w:val="009340B5"/>
    <w:rsid w:val="009375F5"/>
    <w:rsid w:val="00946D4D"/>
    <w:rsid w:val="00971252"/>
    <w:rsid w:val="009A0090"/>
    <w:rsid w:val="009A5A96"/>
    <w:rsid w:val="009E629C"/>
    <w:rsid w:val="009F4CC0"/>
    <w:rsid w:val="00A06E26"/>
    <w:rsid w:val="00A11602"/>
    <w:rsid w:val="00A178F2"/>
    <w:rsid w:val="00A55173"/>
    <w:rsid w:val="00A61F6D"/>
    <w:rsid w:val="00A65BBB"/>
    <w:rsid w:val="00A667B5"/>
    <w:rsid w:val="00AA3DED"/>
    <w:rsid w:val="00AA41DE"/>
    <w:rsid w:val="00AB5CAE"/>
    <w:rsid w:val="00AE1443"/>
    <w:rsid w:val="00AE6C53"/>
    <w:rsid w:val="00AF649A"/>
    <w:rsid w:val="00B02343"/>
    <w:rsid w:val="00B03A8F"/>
    <w:rsid w:val="00B03A95"/>
    <w:rsid w:val="00B14502"/>
    <w:rsid w:val="00B237F7"/>
    <w:rsid w:val="00B37985"/>
    <w:rsid w:val="00B420E2"/>
    <w:rsid w:val="00B4711B"/>
    <w:rsid w:val="00B77FBC"/>
    <w:rsid w:val="00B80410"/>
    <w:rsid w:val="00B9475A"/>
    <w:rsid w:val="00B977E0"/>
    <w:rsid w:val="00BE4941"/>
    <w:rsid w:val="00BF350D"/>
    <w:rsid w:val="00BF77B6"/>
    <w:rsid w:val="00C06AFF"/>
    <w:rsid w:val="00C12AB4"/>
    <w:rsid w:val="00C15621"/>
    <w:rsid w:val="00C5164A"/>
    <w:rsid w:val="00C63B0C"/>
    <w:rsid w:val="00C71788"/>
    <w:rsid w:val="00C82781"/>
    <w:rsid w:val="00C85ABA"/>
    <w:rsid w:val="00C91E86"/>
    <w:rsid w:val="00CA5986"/>
    <w:rsid w:val="00CB11FC"/>
    <w:rsid w:val="00CC7981"/>
    <w:rsid w:val="00D237ED"/>
    <w:rsid w:val="00D258F5"/>
    <w:rsid w:val="00D272D4"/>
    <w:rsid w:val="00D47EB7"/>
    <w:rsid w:val="00D92DAC"/>
    <w:rsid w:val="00DB28EF"/>
    <w:rsid w:val="00DB4835"/>
    <w:rsid w:val="00DC7F56"/>
    <w:rsid w:val="00DD7900"/>
    <w:rsid w:val="00E270DE"/>
    <w:rsid w:val="00E358C8"/>
    <w:rsid w:val="00E61F9C"/>
    <w:rsid w:val="00E66E78"/>
    <w:rsid w:val="00E95490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62CAD"/>
    <w:rsid w:val="00F7033C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57C6E84B-3C79-4F94-93A1-A3BECA758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FD738D-C50F-4636-AC30-61A7FCF8C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919</Words>
  <Characters>439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Reza Negarandeh</cp:lastModifiedBy>
  <cp:revision>3</cp:revision>
  <cp:lastPrinted>2020-08-02T12:25:00Z</cp:lastPrinted>
  <dcterms:created xsi:type="dcterms:W3CDTF">2023-10-22T09:10:00Z</dcterms:created>
  <dcterms:modified xsi:type="dcterms:W3CDTF">2024-09-23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ee2de782037bdd2c9dfc295d572b8fbd7fb890a3251c9702c034d2d1e7173c</vt:lpwstr>
  </property>
</Properties>
</file>